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Yangon,</w:t>
      </w:r>
      <w:r>
        <w:t xml:space="preserve"> </w:t>
      </w:r>
      <w:r>
        <w:t xml:space="preserve">Myanmar</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Yangon, Myanmar</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Company Address]</w:t>
      </w:r>
      <w:r>
        <w:br/>
      </w:r>
      <w:r>
        <w:t xml:space="preserve">Yangon, Myanmar</w:t>
      </w:r>
    </w:p>
    <w:bookmarkStart w:id="20" w:name="X4070f248450e3fedd372f2f7f280276a80a357b"/>
    <w:p>
      <w:pPr>
        <w:pStyle w:val="Heading2"/>
      </w:pPr>
      <w:r>
        <w:t xml:space="preserve">Subject: Application for Welder Internship Position at Your Esteemed Organization in Myanmar Yangon</w:t>
      </w:r>
    </w:p>
    <w:p>
      <w:pPr>
        <w:pStyle w:val="FirstParagraph"/>
      </w:pPr>
      <w:r>
        <w:t xml:space="preserve">To the Valued Hiring Committee,</w:t>
      </w:r>
    </w:p>
    <w:p>
      <w:pPr>
        <w:pStyle w:val="BodyText"/>
      </w:pPr>
      <w:r>
        <w:t xml:space="preserve">I am writing with profound enthusiasm to express my sincere interest in the</w:t>
      </w:r>
      <w:r>
        <w:t xml:space="preserve"> </w:t>
      </w:r>
      <w:r>
        <w:rPr>
          <w:bCs/>
          <w:b/>
        </w:rPr>
        <w:t xml:space="preserve">Welder Internship Position</w:t>
      </w:r>
      <w:r>
        <w:t xml:space="preserve"> </w:t>
      </w:r>
      <w:r>
        <w:t xml:space="preserve">at your organization, as advertised on [Platform where advertisement was found - e.g., Myanma Labour Department website, company career page]. As a dedicated and technically proficient welding student actively pursuing my vocational training within the dynamic industrial landscape of</w:t>
      </w:r>
      <w:r>
        <w:t xml:space="preserve"> </w:t>
      </w:r>
      <w:r>
        <w:rPr>
          <w:bCs/>
          <w:b/>
        </w:rPr>
        <w:t xml:space="preserve">Myanmar Yangon</w:t>
      </w:r>
      <w:r>
        <w:t xml:space="preserve">, I am eager to contribute my developing skills and unwavering commitment to safety while learning from your experienced team. This</w:t>
      </w:r>
      <w:r>
        <w:t xml:space="preserve"> </w:t>
      </w:r>
      <w:r>
        <w:rPr>
          <w:bCs/>
          <w:b/>
        </w:rPr>
        <w:t xml:space="preserve">Internship Application Letter</w:t>
      </w:r>
      <w:r>
        <w:t xml:space="preserve"> </w:t>
      </w:r>
      <w:r>
        <w:t xml:space="preserve">serves as my formal expression of interest in joining your organization’s welding division during this critical period of growth for Yangon's manufacturing and infrastructure sectors.</w:t>
      </w:r>
    </w:p>
    <w:p>
      <w:pPr>
        <w:pStyle w:val="BodyText"/>
      </w:pPr>
      <w:r>
        <w:t xml:space="preserve">The city of Yangon, Myanmar, represents a vibrant hub for industrial expansion where precision welding is fundamental to the construction of modern infrastructure, port facilities at Thilawa SEZ (Special Economic Zone), shipbuilding yards along the Rangoon River, and essential manufacturing operations. I have closely observed how skilled welders are indispensable partners in transforming architectural designs into resilient reality across Yangon's bustling urban corridors. My academic training at [Your Vocational School/University Name - e.g., Myanmar Institute of Mechanical Engineering, Yangon] has equipped me with a strong theoretical foundation in metallurgy, welding principles, and blueprint interpretation. More importantly, I have spent over 500 hours practicing hands-on techniques in our well-equipped workshops under the guidance of certified instructors who emphasize safety protocols aligned with international standards – knowledge I am eager to apply within the specific context of</w:t>
      </w:r>
      <w:r>
        <w:t xml:space="preserve"> </w:t>
      </w:r>
      <w:r>
        <w:rPr>
          <w:bCs/>
          <w:b/>
        </w:rPr>
        <w:t xml:space="preserve">Myanmar Yangon</w:t>
      </w:r>
      <w:r>
        <w:t xml:space="preserve">'s industrial environment.</w:t>
      </w:r>
    </w:p>
    <w:p>
      <w:pPr>
        <w:pStyle w:val="BodyText"/>
      </w:pPr>
      <w:r>
        <w:t xml:space="preserve">Specifically, I have developed proficiency in key welding processes directly applicable to Yangon's needs: Metal Inert Gas (MIG) welding for structural steel frameworks common in local construction projects; Tungsten Inert Gas (TIG) welding for precision work on stainless steel components used in food processing plants and chemical facilities prevalent around Yangon; and Shielded Metal Arc Welding (SMAW) for general maintenance and repair work across various industries. I am adept at reading technical drawings, understanding material specifications relevant to Myanmar's climate conditions, and consistently prioritizing safety by strictly adhering to PPE (Personal Protective Equipment) protocols – including helmets with auto-darkening filters, flame-resistant clothing, welding gloves, and respiratory protection where required. My commitment to quality control is evident in my meticulous attention to weld bead appearance, penetration depth verification using simple tools like calipers and visual inspection gauges commonly used in Myanmar workshops.</w:t>
      </w:r>
    </w:p>
    <w:p>
      <w:pPr>
        <w:pStyle w:val="BodyText"/>
      </w:pPr>
      <w:r>
        <w:t xml:space="preserve">My understanding of the local industrial context is not merely academic. I actively follow Yangon's development projects, recognizing how the city’s strategic location as Myanmar's commercial capital drives demand for reliable welding services. From the expansion of Yangon International Airport to infrastructure upgrades within the Yangon City Development Committee zones, and crucially at Thilawa Port where ship repair and manufacturing are booming, there is a tangible need for skilled welders who understand both technical execution and the operational rhythms of Myanmar's industrial ecosystem. I am particularly impressed by [Mention specific company project or reputation if known - e.g., "Your recent work on the Yangon Riverfront Development Project" or "Your commitment to training local youth in welding skills"]. This aligns perfectly with my aspiration to become a professional welder contributing meaningfully to Myanmar's economic advancement.</w:t>
      </w:r>
    </w:p>
    <w:p>
      <w:pPr>
        <w:pStyle w:val="BodyText"/>
      </w:pPr>
      <w:r>
        <w:t xml:space="preserve">I am fully aware that an effective</w:t>
      </w:r>
      <w:r>
        <w:t xml:space="preserve"> </w:t>
      </w:r>
      <w:r>
        <w:rPr>
          <w:bCs/>
          <w:b/>
        </w:rPr>
        <w:t xml:space="preserve">Internship Application Letter</w:t>
      </w:r>
      <w:r>
        <w:t xml:space="preserve"> </w:t>
      </w:r>
      <w:r>
        <w:t xml:space="preserve">must demonstrate not only technical aptitude but also cultural awareness and a willingness to learn within the specific working environment. I have immersed myself in understanding Myanmar workplace culture – valuing respect for seniority, punctuality, and collaborative problem-solving. I am fluent in spoken Burmese (Myanmar's national language) with basic written proficiency, allowing me to communicate effectively with local technicians and supervisors on-site in Yangon. I am also prepared to work flexible hours as required by project demands and understand the physical demands of a welder's role, including prolonged standing, handling heavy materials safely, and working in potentially confined or hot environments common during construction phases across Yangon.</w:t>
      </w:r>
    </w:p>
    <w:p>
      <w:pPr>
        <w:pStyle w:val="BodyText"/>
      </w:pPr>
      <w:r>
        <w:t xml:space="preserve">My vocational training included a mandatory industry attachment at [Mention any relevant local workshop or company if applicable - e.g., "a prominent steel fabrication workshop near Bahan Township" or "a ship repair yard near Hlaing Tharyar"]. During this brief exposure, I assisted experienced welders in producing structural members for a local housing project, gaining invaluable insight into the workflow from material preparation through to final inspection. This experience solidified my passion for welding and confirmed my desire to deepen my expertise within a reputable organization like yours located in Yangon. I understand that an internship at your company would provide me with the structured guidance necessary to transition from theoretical knowledge to confident, safe professional practice – directly addressing the skills gap prevalent in Myanmar's expanding welding sector.</w:t>
      </w:r>
    </w:p>
    <w:p>
      <w:pPr>
        <w:pStyle w:val="BodyText"/>
      </w:pPr>
      <w:r>
        <w:t xml:space="preserve">I am deeply committed to contributing positively to my community and Myanmar's industrial future. I believe my technical foundation, safety consciousness, respect for local work culture, and genuine passion for the craft make me an ideal candidate for your Welder Internship program. I am eager to learn from your team's expertise while bringing my energy, diligence, and willingness to contribute on every project assigned to me in Yangon.</w:t>
      </w:r>
    </w:p>
    <w:p>
      <w:pPr>
        <w:pStyle w:val="BodyText"/>
      </w:pPr>
      <w:r>
        <w:t xml:space="preserve">I respectfully request the opportunity to discuss how my skills and dedication align with your needs during a personal interview at your earliest convenience. Thank you for considering my application for this vital</w:t>
      </w:r>
      <w:r>
        <w:t xml:space="preserve"> </w:t>
      </w:r>
      <w:r>
        <w:rPr>
          <w:bCs/>
          <w:b/>
        </w:rPr>
        <w:t xml:space="preserve">Internship Application Letter</w:t>
      </w:r>
      <w:r>
        <w:t xml:space="preserve"> </w:t>
      </w:r>
      <w:r>
        <w:t xml:space="preserve">position. I am available immediately upon confirmation of a suitable start date and can be reached at [Your Phone Number] or [Your Email Address] to arrange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Yangon, Myanmar</dc:title>
  <dc:creator/>
  <dc:language>en</dc:language>
  <cp:keywords/>
  <dcterms:created xsi:type="dcterms:W3CDTF">2026-05-02T22:12:22Z</dcterms:created>
  <dcterms:modified xsi:type="dcterms:W3CDTF">2026-05-02T22:12:22Z</dcterms:modified>
</cp:coreProperties>
</file>

<file path=docProps/custom.xml><?xml version="1.0" encoding="utf-8"?>
<Properties xmlns="http://schemas.openxmlformats.org/officeDocument/2006/custom-properties" xmlns:vt="http://schemas.openxmlformats.org/officeDocument/2006/docPropsVTypes"/>
</file>